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5EAA4C05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B20">
        <w:rPr>
          <w:rFonts w:ascii="Arial" w:hAnsi="Arial" w:cs="Arial"/>
          <w:b/>
          <w:sz w:val="52"/>
        </w:rPr>
        <w:t>Warrior Fitness</w:t>
      </w:r>
      <w:r w:rsidR="00A4644F" w:rsidRPr="00B525C9">
        <w:rPr>
          <w:rFonts w:ascii="Arial" w:hAnsi="Arial" w:cs="Arial"/>
          <w:b/>
          <w:sz w:val="52"/>
        </w:rPr>
        <w:t xml:space="preserve">: </w:t>
      </w:r>
      <w:r w:rsidR="004C3B20">
        <w:rPr>
          <w:rFonts w:ascii="Arial" w:hAnsi="Arial" w:cs="Arial"/>
          <w:b/>
          <w:sz w:val="52"/>
        </w:rPr>
        <w:t>Exercise Chart</w:t>
      </w:r>
    </w:p>
    <w:p w14:paraId="74C2A630" w14:textId="69CF77DD" w:rsidR="000729B4" w:rsidRPr="004C3B20" w:rsidRDefault="000729B4" w:rsidP="004C3B20">
      <w:pPr>
        <w:rPr>
          <w:rFonts w:ascii="Arial" w:hAnsi="Arial" w:cs="Arial"/>
          <w:sz w:val="28"/>
        </w:rPr>
      </w:pPr>
    </w:p>
    <w:p w14:paraId="7221B04A" w14:textId="10EDD92F" w:rsidR="00187F64" w:rsidRPr="00563523" w:rsidRDefault="00C50CAE" w:rsidP="00563523">
      <w:pPr>
        <w:rPr>
          <w:rFonts w:ascii="Arial" w:hAnsi="Arial" w:cs="Arial"/>
          <w:sz w:val="7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5B2B4006" w:rsidR="00C50CAE" w:rsidRPr="00C50CAE" w:rsidRDefault="00C50CA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Warrior </w:t>
                            </w:r>
                            <w:r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bookmarkStart w:id="0" w:name="_GoBack"/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bookmarkEnd w:id="0"/>
                            <w:r w:rsidRPr="00C50CAE">
                              <w:rPr>
                                <w:rFonts w:ascii="Arial" w:hAnsi="Arial" w:cs="Arial"/>
                              </w:rPr>
                              <w:t xml:space="preserve"> A person who shows great vigor and courage while </w:t>
                            </w:r>
                            <w:r w:rsidR="00730746">
                              <w:rPr>
                                <w:rFonts w:ascii="Arial" w:hAnsi="Arial" w:cs="Arial"/>
                              </w:rPr>
                              <w:t xml:space="preserve">purposefully </w:t>
                            </w:r>
                            <w:r w:rsidRPr="00C50CAE">
                              <w:rPr>
                                <w:rFonts w:ascii="Arial" w:hAnsi="Arial" w:cs="Arial"/>
                              </w:rPr>
                              <w:t>engaging in a campaign of value or impor</w:t>
                            </w:r>
                            <w:r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Pr="00C50CAE">
                              <w:rPr>
                                <w:rFonts w:ascii="Arial" w:hAnsi="Arial" w:cs="Arial"/>
                              </w:rPr>
                              <w:t>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B199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W7Y3QQIAAHkEAAAOAAAAZHJzL2Uyb0RvYy54bWysVE1v2zAMvQ/YfxB0X5zPJjXiFFmKDAOC&#13;&#10;tkAy9KzIcixAFjVJiZ39+lGyk6bdTsMuMkVSj+Qj6flDUylyEtZJ0Bkd9PqUCM0hl/qQ0R+79ZcZ&#13;&#10;Jc4znTMFWmT0LBx9WHz+NK9NKoZQgsqFJQiiXVqbjJbemzRJHC9FxVwPjNBoLMBWzOPVHpLcshrR&#13;&#10;K5UM+/27pAabGwtcOIfax9ZIFxG/KAT3z0XhhCcqo5ibj6eN5z6cyWLO0oNlppS8S4P9QxYVkxqD&#13;&#10;XqEemWfkaOUfUJXkFhwUvsehSqAoJBexBqxm0P9QzbZkRsRakBxnrjS5/wfLn04vlsg8oxNKNKuw&#13;&#10;RTvRePIVGjIJ7NTGpei0NejmG1Rjly96h8pQdFPYKnyxHIJ25Pl85TaAcVSOZtP74XRECUfb3XQ2&#13;&#10;Qxnhk7fXxjr/TUBFgpBRi72LlLLTxvnW9eISgjlQMl9LpeIlzItYKUtODDutfMwRwd95KU1qDD6a&#13;&#10;9COwhvC8RVYacwm1tjUFyTf7piNgD/kZ67fQzo8zfC0xyQ1z/oVZHBgsGZfAP+NRKMAg0EmUlGB/&#13;&#10;/U0f/LGPaKWkxgHMqPt5ZFZQor5r7PD9YDwOExsv48l0iBd7a9nfWvSxWgFWPsB1MzyKwd+ri1hY&#13;&#10;qF5xV5YhKpqY5hg7o/4irny7FrhrXCyX0Qln1DC/0VvDA3RgOrRg17wya7o+eezwE1xGlaUf2tX6&#13;&#10;hpcalkcPhYy9DAS3rHa843zHaeh2MSzQ7T16vf0xFr8BAAD//wMAUEsDBBQABgAIAAAAIQBitY+f&#13;&#10;5gAAAA8BAAAPAAAAZHJzL2Rvd25yZXYueG1sTI/NTsMwEITvSLyDtUhcELWTKk1Js6kQvxI3mhbE&#13;&#10;zY1NEhHbUewm4e1ZTnBZabUzs/Pl29l0bNSDb51FiBYCmLaVU62tEfbl4/UamA/SKtk5qxG+tYdt&#13;&#10;cX6Wy0y5yb7qcRdqRiHWZxKhCaHPOPdVo430C9drS7dPNxgZaB1qrgY5UbjpeCzEihvZWvrQyF7f&#13;&#10;Nbr62p0MwsdV/f7i56fDtEyW/cPzWKZvqkS8vJjvNzRuN8CCnsOfA34ZqD8UVOzoTlZ51iHcRCtS&#13;&#10;IqQiIQ4SpCJOgB0R1lGcAi9y/p+j+AEAAP//AwBQSwECLQAUAAYACAAAACEAtoM4kv4AAADhAQAA&#13;&#10;EwAAAAAAAAAAAAAAAAAAAAAAW0NvbnRlbnRfVHlwZXNdLnhtbFBLAQItABQABgAIAAAAIQA4/SH/&#13;&#10;1gAAAJQBAAALAAAAAAAAAAAAAAAAAC8BAABfcmVscy8ucmVsc1BLAQItABQABgAIAAAAIQDlW7Y3&#13;&#10;QQIAAHkEAAAOAAAAAAAAAAAAAAAAAC4CAABkcnMvZTJvRG9jLnhtbFBLAQItABQABgAIAAAAIQBi&#13;&#10;tY+f5gAAAA8BAAAPAAAAAAAAAAAAAAAAAJsEAABkcnMvZG93bnJldi54bWxQSwUGAAAAAAQABADz&#13;&#10;AAAArgUAAAAA&#13;&#10;" fillcolor="white [3201]" stroked="f" strokeweight=".5pt">
                <v:textbox>
                  <w:txbxContent>
                    <w:p w14:paraId="5A37D481" w14:textId="5B2B4006" w:rsidR="00C50CAE" w:rsidRPr="00C50CAE" w:rsidRDefault="00C50CAE">
                      <w:pPr>
                        <w:rPr>
                          <w:rFonts w:ascii="Arial" w:hAnsi="Arial" w:cs="Arial"/>
                        </w:rPr>
                      </w:pPr>
                      <w:r w:rsidRPr="00C50CAE">
                        <w:rPr>
                          <w:rFonts w:ascii="Arial" w:hAnsi="Arial" w:cs="Arial"/>
                          <w:b/>
                        </w:rPr>
                        <w:t xml:space="preserve">Warrior </w:t>
                      </w:r>
                      <w:r w:rsidRPr="00C50CAE">
                        <w:rPr>
                          <w:rFonts w:ascii="Arial" w:hAnsi="Arial" w:cs="Arial"/>
                        </w:rPr>
                        <w:t>(noun)</w:t>
                      </w:r>
                      <w:bookmarkStart w:id="1" w:name="_GoBack"/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bookmarkEnd w:id="1"/>
                      <w:r w:rsidRPr="00C50CAE">
                        <w:rPr>
                          <w:rFonts w:ascii="Arial" w:hAnsi="Arial" w:cs="Arial"/>
                        </w:rPr>
                        <w:t xml:space="preserve"> A person who shows great vigor and courage while </w:t>
                      </w:r>
                      <w:r w:rsidR="00730746">
                        <w:rPr>
                          <w:rFonts w:ascii="Arial" w:hAnsi="Arial" w:cs="Arial"/>
                        </w:rPr>
                        <w:t xml:space="preserve">purposefully </w:t>
                      </w:r>
                      <w:r w:rsidRPr="00C50CAE">
                        <w:rPr>
                          <w:rFonts w:ascii="Arial" w:hAnsi="Arial" w:cs="Arial"/>
                        </w:rPr>
                        <w:t>engaging in a campaign of value or impor</w:t>
                      </w:r>
                      <w:r>
                        <w:rPr>
                          <w:rFonts w:ascii="Arial" w:hAnsi="Arial" w:cs="Arial"/>
                        </w:rPr>
                        <w:t>t</w:t>
                      </w:r>
                      <w:r w:rsidRPr="00C50CAE">
                        <w:rPr>
                          <w:rFonts w:ascii="Arial" w:hAnsi="Arial" w:cs="Arial"/>
                        </w:rPr>
                        <w:t>ance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60D02ADD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6BB39A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11" o:title=""/>
                </v:shape>
                <w10:wrap anchory="page"/>
              </v:group>
            </w:pict>
          </mc:Fallback>
        </mc:AlternateContent>
      </w:r>
      <w:r w:rsidR="004C3B20"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496C8722">
                <wp:simplePos x="0" y="0"/>
                <wp:positionH relativeFrom="column">
                  <wp:posOffset>548640</wp:posOffset>
                </wp:positionH>
                <wp:positionV relativeFrom="paragraph">
                  <wp:posOffset>208280</wp:posOffset>
                </wp:positionV>
                <wp:extent cx="7162800" cy="402336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4023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D65847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0000"/>
                                  <w:vAlign w:val="center"/>
                                </w:tcPr>
                                <w:p w14:paraId="0F638EBD" w14:textId="514C1292" w:rsidR="001A63A2" w:rsidRPr="009E1524" w:rsidRDefault="004C3B20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56"/>
                                    </w:rPr>
                                    <w:t>If the highest</w:t>
                                  </w:r>
                                  <w:r w:rsidR="004C6EB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56"/>
                                    </w:rPr>
                                    <w:t>-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56"/>
                                    </w:rPr>
                                    <w:t xml:space="preserve">value card is a 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36"/>
                                      <w:szCs w:val="56"/>
                                    </w:rPr>
                                    <w:t>HEART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56"/>
                                    </w:rPr>
                                    <w:t>, then do this activity.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0000"/>
                                  <w:vAlign w:val="center"/>
                                </w:tcPr>
                                <w:p w14:paraId="7967A294" w14:textId="20B27307" w:rsidR="001A63A2" w:rsidRPr="009E1524" w:rsidRDefault="00563523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563523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  <w:szCs w:val="56"/>
                                    </w:rPr>
                                    <w:sym w:font="Symbol" w:char="F0A9"/>
                                  </w:r>
                                  <w:r w:rsidRPr="00563523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  <w:szCs w:val="56"/>
                                    </w:rPr>
                                    <w:t xml:space="preserve"> </w:t>
                                  </w:r>
                                  <w:r w:rsidR="001A63A2" w:rsidRPr="009E1524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Invisible Speed Rop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4C3B20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0000"/>
                                  <w:vAlign w:val="center"/>
                                </w:tcPr>
                                <w:p w14:paraId="5F388DF3" w14:textId="6E71451A" w:rsidR="001A63A2" w:rsidRPr="004C3B20" w:rsidRDefault="004C3B20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If the highest</w:t>
                                  </w:r>
                                  <w:r w:rsidR="004C6EB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-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value card is a 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DIAMOND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, then do this activity.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0000"/>
                                  <w:vAlign w:val="center"/>
                                </w:tcPr>
                                <w:p w14:paraId="17AA91B9" w14:textId="78F3A6EF" w:rsidR="001A63A2" w:rsidRPr="009E1524" w:rsidRDefault="00563523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563523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  <w:szCs w:val="56"/>
                                    </w:rPr>
                                    <w:sym w:font="Symbol" w:char="F0A8"/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r w:rsidR="004C3B20" w:rsidRPr="00206135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Plank Jacks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4C3B20">
                              <w:trPr>
                                <w:trHeight w:val="1535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404040" w:themeFill="text1" w:themeFillTint="BF"/>
                                  <w:vAlign w:val="center"/>
                                </w:tcPr>
                                <w:p w14:paraId="2E15AF5D" w14:textId="0A74DD07" w:rsidR="001A63A2" w:rsidRPr="004C3B20" w:rsidRDefault="004C3B20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If the highest</w:t>
                                  </w:r>
                                  <w:r w:rsidR="004C6EB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-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value card is a 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SPADE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, then do this activity.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404040" w:themeFill="text1" w:themeFillTint="BF"/>
                                  <w:vAlign w:val="center"/>
                                </w:tcPr>
                                <w:p w14:paraId="10F544F3" w14:textId="36582565" w:rsidR="001A63A2" w:rsidRPr="004C3B20" w:rsidRDefault="00563523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563523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  <w:szCs w:val="56"/>
                                    </w:rPr>
                                    <w:sym w:font="Symbol" w:char="F0AA"/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r w:rsidR="001A63A2"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Mummy Jacks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4C3B20">
                              <w:trPr>
                                <w:trHeight w:val="1474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404040" w:themeFill="text1" w:themeFillTint="BF"/>
                                  <w:vAlign w:val="center"/>
                                </w:tcPr>
                                <w:p w14:paraId="6851B10C" w14:textId="404FFC48" w:rsidR="001A63A2" w:rsidRPr="004C3B20" w:rsidRDefault="004C3B20" w:rsidP="004C3B2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If the highest</w:t>
                                  </w:r>
                                  <w:r w:rsidR="004C6EB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-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value card is a 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CLUB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, </w:t>
                                  </w:r>
                                  <w:r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br/>
                                    <w:t>then do this activity.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404040" w:themeFill="text1" w:themeFillTint="BF"/>
                                  <w:vAlign w:val="center"/>
                                </w:tcPr>
                                <w:p w14:paraId="21020AA7" w14:textId="6E9F7638" w:rsidR="001A63A2" w:rsidRPr="004C3B20" w:rsidRDefault="00563523" w:rsidP="00D65847">
                                  <w:pP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563523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72"/>
                                      <w:szCs w:val="56"/>
                                    </w:rPr>
                                    <w:sym w:font="Symbol" w:char="F0A7"/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r w:rsidR="001A63A2" w:rsidRPr="004C3B20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Stationary Sprints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63AFF" id="Text Box 16" o:spid="_x0000_s1027" type="#_x0000_t202" style="position:absolute;margin-left:43.2pt;margin-top:16.4pt;width:564pt;height:316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9gITegIAAGMFAAAOAAAAZHJzL2Uyb0RvYy54bWysVN9P2zAQfp+0/8Hy+0hbusIqUtSBmCYh&#13;&#10;QIOJZ9exabTE59luk+6v57OTlI7thWkviX333fnuux9n521dsa1yviST8/HRiDNlJBWlecr594er&#13;&#10;D6ec+SBMISoyKuc75fn54v27s8bO1YTWVBXKMTgxft7YnK9DsPMs83KtauGPyCoDpSZXi4Cre8oK&#13;&#10;Jxp4r6tsMhrNsoZcYR1J5T2kl52SL5J/rZUMt1p7FViVc8QW0tel7yp+s8WZmD85Ydel7MMQ/xBF&#13;&#10;LUqDR/euLkUQbOPKP1zVpXTkSYcjSXVGWpdSpRyQzXj0Kpv7tbAq5QJyvN3T5P+fW3mzvXOsLFC7&#13;&#10;GWdG1KjRg2oD+0wtgwj8NNbPAbu3AIYWcmAHuYcwpt1qV8c/EmLQg+ndnt3oTUJ4Mp5NTkdQSeim&#13;&#10;o8nx8Szxn72YW+fDF0U1i4ecO5QvsSq21z4gFEAHSHzN0FVZVamElflNAGAnUakHeuuYSRdxOoVd&#13;&#10;paJVZb4pDQ5S4FGQuk9dVI5tBfpGSKlMSDknv0BHlMbbbzHs8dG0i+otxnuL9DKZsDeuS0MusfQq&#13;&#10;7OLHELLu8ODvIO94DO2q7Yo/FHRFxQ51dtRNirfyqkQtroUPd8JhNFA/jHu4xUdX1OSc+hNna3K/&#13;&#10;/iaPeHQstJw1GLWc+58b4RRn1VeDXv40nk7jbKbL9OPJBBd3qFkdasymviBUZYzFYmU6RnyohqN2&#13;&#10;VD9iKyzjq1AJI/F2zsNwvAjdAsBWkWq5TCBMoxXh2txbGV1HlmOnPbSPwtm+HQM6+YaGoRTzV13Z&#13;&#10;YaOloeUmkC5Ty0aeO1Z7/jHJqZP7rRNXxeE9oV524+IZAAD//wMAUEsDBBQABgAIAAAAIQAt6V3V&#13;&#10;4QAAAA8BAAAPAAAAZHJzL2Rvd25yZXYueG1sTI9PT8MwDMXvSHyHyEjcWLJSqtHVnRATVxDjj8Qt&#13;&#10;a722onGqJlvLt8c7wcWS/bOf3ys2s+vVicbQeUZYLgwo4srXHTcI729PNytQIVqube+ZEH4owKa8&#13;&#10;vChsXvuJX+m0i40SEQ65RWhjHHKtQ9WSs2HhB2JhBz86G6UdG12PdhJx1+vEmEw727F8aO1Ajy1V&#13;&#10;37ujQ/h4Pnx9pual2bq7YfKz0ezuNeL11bxdS3lYg4o0x78LOGcQ/1CKsb0/ch1Uj7DKUtlEuE0k&#13;&#10;xpkny1Qme4QsE6TLQv/PUf4CAAD//wMAUEsBAi0AFAAGAAgAAAAhALaDOJL+AAAA4QEAABMAAAAA&#13;&#10;AAAAAAAAAAAAAAAAAFtDb250ZW50X1R5cGVzXS54bWxQSwECLQAUAAYACAAAACEAOP0h/9YAAACU&#13;&#10;AQAACwAAAAAAAAAAAAAAAAAvAQAAX3JlbHMvLnJlbHNQSwECLQAUAAYACAAAACEARvYCE3oCAABj&#13;&#10;BQAADgAAAAAAAAAAAAAAAAAuAgAAZHJzL2Uyb0RvYy54bWxQSwECLQAUAAYACAAAACEALeld1eEA&#13;&#10;AAAPAQAADwAAAAAAAAAAAAAAAADUBAAAZHJzL2Rvd25yZXYueG1sUEsFBgAAAAAEAAQA8wAAAOIF&#13;&#10;AAAAAA==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D65847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0000"/>
                            <w:vAlign w:val="center"/>
                          </w:tcPr>
                          <w:p w14:paraId="0F638EBD" w14:textId="514C1292" w:rsidR="001A63A2" w:rsidRPr="009E1524" w:rsidRDefault="004C3B20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56"/>
                              </w:rPr>
                              <w:t>If the highest</w:t>
                            </w:r>
                            <w:r w:rsidR="004C6EB8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56"/>
                              </w:rPr>
                              <w:t>-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56"/>
                              </w:rPr>
                              <w:t xml:space="preserve">value card is a </w:t>
                            </w:r>
                            <w:r w:rsidRPr="004C3B2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56"/>
                              </w:rPr>
                              <w:t>HEART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56"/>
                              </w:rPr>
                              <w:t>, then do this activity.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0000"/>
                            <w:vAlign w:val="center"/>
                          </w:tcPr>
                          <w:p w14:paraId="7967A294" w14:textId="20B27307" w:rsidR="001A63A2" w:rsidRPr="009E1524" w:rsidRDefault="00563523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63523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56"/>
                              </w:rPr>
                              <w:sym w:font="Symbol" w:char="F0A9"/>
                            </w:r>
                            <w:r w:rsidRPr="00563523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56"/>
                              </w:rPr>
                              <w:t xml:space="preserve"> </w:t>
                            </w:r>
                            <w:r w:rsidR="001A63A2" w:rsidRPr="009E1524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Invisible Speed Rope</w:t>
                            </w:r>
                          </w:p>
                        </w:tc>
                      </w:tr>
                      <w:tr w:rsidR="001A63A2" w:rsidRPr="009E1524" w14:paraId="05A53602" w14:textId="77777777" w:rsidTr="004C3B20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0000"/>
                            <w:vAlign w:val="center"/>
                          </w:tcPr>
                          <w:p w14:paraId="5F388DF3" w14:textId="6E71451A" w:rsidR="001A63A2" w:rsidRPr="004C3B20" w:rsidRDefault="004C3B20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If the highest</w:t>
                            </w:r>
                            <w:r w:rsidR="004C6EB8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-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value card is a </w:t>
                            </w:r>
                            <w:r w:rsidRPr="004C3B2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DIAMOND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, then do this activity.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0000"/>
                            <w:vAlign w:val="center"/>
                          </w:tcPr>
                          <w:p w14:paraId="17AA91B9" w14:textId="78F3A6EF" w:rsidR="001A63A2" w:rsidRPr="009E1524" w:rsidRDefault="00563523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63523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56"/>
                              </w:rPr>
                              <w:sym w:font="Symbol" w:char="F0A8"/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4C3B20" w:rsidRPr="00206135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Plank Jacks</w:t>
                            </w:r>
                          </w:p>
                        </w:tc>
                      </w:tr>
                      <w:tr w:rsidR="001A63A2" w:rsidRPr="009E1524" w14:paraId="2C62E0AA" w14:textId="77777777" w:rsidTr="004C3B20">
                        <w:trPr>
                          <w:trHeight w:val="1535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404040" w:themeFill="text1" w:themeFillTint="BF"/>
                            <w:vAlign w:val="center"/>
                          </w:tcPr>
                          <w:p w14:paraId="2E15AF5D" w14:textId="0A74DD07" w:rsidR="001A63A2" w:rsidRPr="004C3B20" w:rsidRDefault="004C3B20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If the highest</w:t>
                            </w:r>
                            <w:r w:rsidR="004C6EB8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-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value card is a </w:t>
                            </w:r>
                            <w:r w:rsidRPr="004C3B2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SPADE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, then do this activity.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404040" w:themeFill="text1" w:themeFillTint="BF"/>
                            <w:vAlign w:val="center"/>
                          </w:tcPr>
                          <w:p w14:paraId="10F544F3" w14:textId="36582565" w:rsidR="001A63A2" w:rsidRPr="004C3B20" w:rsidRDefault="00563523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63523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56"/>
                              </w:rPr>
                              <w:sym w:font="Symbol" w:char="F0AA"/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1A63A2"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Mummy Jacks</w:t>
                            </w:r>
                          </w:p>
                        </w:tc>
                      </w:tr>
                      <w:tr w:rsidR="001A63A2" w:rsidRPr="009E1524" w14:paraId="665F74B8" w14:textId="77777777" w:rsidTr="004C3B20">
                        <w:trPr>
                          <w:trHeight w:val="1474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404040" w:themeFill="text1" w:themeFillTint="BF"/>
                            <w:vAlign w:val="center"/>
                          </w:tcPr>
                          <w:p w14:paraId="6851B10C" w14:textId="404FFC48" w:rsidR="001A63A2" w:rsidRPr="004C3B20" w:rsidRDefault="004C3B20" w:rsidP="004C3B20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If the highest</w:t>
                            </w:r>
                            <w:r w:rsidR="004C6EB8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>-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value card is a </w:t>
                            </w:r>
                            <w:r w:rsidRPr="004C3B2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CLUB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r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36"/>
                                <w:szCs w:val="36"/>
                              </w:rPr>
                              <w:br/>
                              <w:t>then do this activity.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404040" w:themeFill="text1" w:themeFillTint="BF"/>
                            <w:vAlign w:val="center"/>
                          </w:tcPr>
                          <w:p w14:paraId="21020AA7" w14:textId="6E9F7638" w:rsidR="001A63A2" w:rsidRPr="004C3B20" w:rsidRDefault="00563523" w:rsidP="00D65847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63523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56"/>
                              </w:rPr>
                              <w:sym w:font="Symbol" w:char="F0A7"/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1A63A2" w:rsidRPr="004C3B20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Stationary Sprints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</w:p>
    <w:sectPr w:rsidR="00187F64" w:rsidRPr="00563523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55030" w14:textId="77777777" w:rsidR="00607808" w:rsidRDefault="00607808" w:rsidP="003B362A">
      <w:r>
        <w:separator/>
      </w:r>
    </w:p>
  </w:endnote>
  <w:endnote w:type="continuationSeparator" w:id="0">
    <w:p w14:paraId="74923D1B" w14:textId="77777777" w:rsidR="00607808" w:rsidRDefault="00607808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99762" w14:textId="77777777" w:rsidR="00607808" w:rsidRDefault="00607808" w:rsidP="003B362A">
      <w:r>
        <w:separator/>
      </w:r>
    </w:p>
  </w:footnote>
  <w:footnote w:type="continuationSeparator" w:id="0">
    <w:p w14:paraId="4F6CAF1B" w14:textId="77777777" w:rsidR="00607808" w:rsidRDefault="00607808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style="width:175.75pt;height:175.7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qgUA6Vwa0iwAAAA="/>
  </w:docVars>
  <w:rsids>
    <w:rsidRoot w:val="00187F64"/>
    <w:rsid w:val="000729B4"/>
    <w:rsid w:val="00187F64"/>
    <w:rsid w:val="001A63A2"/>
    <w:rsid w:val="001C13D5"/>
    <w:rsid w:val="00206135"/>
    <w:rsid w:val="002F51AF"/>
    <w:rsid w:val="00312514"/>
    <w:rsid w:val="00322090"/>
    <w:rsid w:val="00362DA4"/>
    <w:rsid w:val="003B362A"/>
    <w:rsid w:val="00450473"/>
    <w:rsid w:val="004829A8"/>
    <w:rsid w:val="004C3B20"/>
    <w:rsid w:val="004C6EB8"/>
    <w:rsid w:val="005023F1"/>
    <w:rsid w:val="00563523"/>
    <w:rsid w:val="00607808"/>
    <w:rsid w:val="00610D42"/>
    <w:rsid w:val="00625DE9"/>
    <w:rsid w:val="00680DAD"/>
    <w:rsid w:val="007036CF"/>
    <w:rsid w:val="00730746"/>
    <w:rsid w:val="00732C56"/>
    <w:rsid w:val="009E1524"/>
    <w:rsid w:val="009E7ABD"/>
    <w:rsid w:val="00A4644F"/>
    <w:rsid w:val="00AC1655"/>
    <w:rsid w:val="00B066AF"/>
    <w:rsid w:val="00B525C9"/>
    <w:rsid w:val="00BC33FB"/>
    <w:rsid w:val="00BF12D4"/>
    <w:rsid w:val="00C50CAE"/>
    <w:rsid w:val="00CE4870"/>
    <w:rsid w:val="00CF7AF7"/>
    <w:rsid w:val="00D807B8"/>
    <w:rsid w:val="00DD1FE4"/>
    <w:rsid w:val="00E1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5</cp:revision>
  <dcterms:created xsi:type="dcterms:W3CDTF">2018-05-15T20:39:00Z</dcterms:created>
  <dcterms:modified xsi:type="dcterms:W3CDTF">2018-05-19T12:10:00Z</dcterms:modified>
</cp:coreProperties>
</file>